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D1996D" w14:textId="6B68E72B" w:rsidR="00347388" w:rsidRPr="00870478" w:rsidRDefault="00870478">
      <w:pPr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  <w:b/>
          <w:bCs/>
        </w:rPr>
        <w:t>Aim:</w:t>
      </w:r>
      <w:r w:rsidRPr="00870478">
        <w:rPr>
          <w:rFonts w:ascii="Times New Roman" w:hAnsi="Times New Roman" w:cs="Times New Roman"/>
        </w:rPr>
        <w:t xml:space="preserve"> Exploring transport and traffic issues in Bangladesh </w:t>
      </w:r>
    </w:p>
    <w:p w14:paraId="755257BE" w14:textId="6D2BAF23" w:rsidR="00870478" w:rsidRPr="00870478" w:rsidRDefault="00870478">
      <w:pPr>
        <w:rPr>
          <w:rFonts w:ascii="Times New Roman" w:hAnsi="Times New Roman" w:cs="Times New Roman"/>
          <w:b/>
          <w:bCs/>
        </w:rPr>
      </w:pPr>
      <w:r w:rsidRPr="00870478">
        <w:rPr>
          <w:rFonts w:ascii="Times New Roman" w:hAnsi="Times New Roman" w:cs="Times New Roman"/>
          <w:b/>
          <w:bCs/>
        </w:rPr>
        <w:t xml:space="preserve">Objective: </w:t>
      </w:r>
    </w:p>
    <w:p w14:paraId="56A5F90F" w14:textId="120E7D3D" w:rsidR="00870478" w:rsidRPr="00870478" w:rsidRDefault="00870478" w:rsidP="00870478">
      <w:pPr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 xml:space="preserve">To achieve the aim the objectives are: </w:t>
      </w:r>
    </w:p>
    <w:p w14:paraId="53AD131E" w14:textId="3F259DDC" w:rsidR="00870478" w:rsidRPr="00870478" w:rsidRDefault="00870478" w:rsidP="0087047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 xml:space="preserve">Desktop study </w:t>
      </w:r>
    </w:p>
    <w:p w14:paraId="757952DE" w14:textId="4BB68C96" w:rsidR="00870478" w:rsidRPr="00870478" w:rsidRDefault="00870478" w:rsidP="008704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 xml:space="preserve">Previous research- best practices  </w:t>
      </w:r>
    </w:p>
    <w:p w14:paraId="5481EC25" w14:textId="47DB3CA5" w:rsidR="00870478" w:rsidRDefault="00870478" w:rsidP="008704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 xml:space="preserve">Available transport policy and plan </w:t>
      </w:r>
    </w:p>
    <w:p w14:paraId="3D2271D5" w14:textId="01512CA5" w:rsidR="00870478" w:rsidRDefault="00870478" w:rsidP="008704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</w:p>
    <w:p w14:paraId="41945B8D" w14:textId="38F0B7C2" w:rsidR="00870478" w:rsidRPr="00870478" w:rsidRDefault="00870478" w:rsidP="0087047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 xml:space="preserve">Questionnaire survey </w:t>
      </w:r>
    </w:p>
    <w:p w14:paraId="240C876A" w14:textId="2A979876" w:rsidR="00870478" w:rsidRPr="00870478" w:rsidRDefault="00870478" w:rsidP="0087047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>Exploratory analysis to understand the characteristics of data and insights of data</w:t>
      </w:r>
      <w:r w:rsidR="007B2AE7">
        <w:rPr>
          <w:rFonts w:ascii="Times New Roman" w:hAnsi="Times New Roman" w:cs="Times New Roman"/>
        </w:rPr>
        <w:t xml:space="preserve"> (</w:t>
      </w:r>
      <w:r w:rsidR="007B2AE7" w:rsidRPr="007B2AE7">
        <w:rPr>
          <w:rFonts w:ascii="Times New Roman" w:hAnsi="Times New Roman" w:cs="Times New Roman"/>
          <w:color w:val="388600"/>
        </w:rPr>
        <w:t>I guess we already getting some pattern</w:t>
      </w:r>
      <w:r w:rsidR="007B2AE7">
        <w:rPr>
          <w:rFonts w:ascii="Times New Roman" w:hAnsi="Times New Roman" w:cs="Times New Roman"/>
        </w:rPr>
        <w:t>)</w:t>
      </w:r>
    </w:p>
    <w:p w14:paraId="4CEA2CC5" w14:textId="6989AD49" w:rsidR="00870478" w:rsidRPr="007B2AE7" w:rsidRDefault="00870478" w:rsidP="0087047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ED0000"/>
        </w:rPr>
      </w:pPr>
      <w:r w:rsidRPr="007B2AE7">
        <w:rPr>
          <w:rFonts w:ascii="Times New Roman" w:hAnsi="Times New Roman" w:cs="Times New Roman"/>
          <w:color w:val="ED0000"/>
        </w:rPr>
        <w:t>Application of Natural Language Processing (NLP) (as it is open ended survey it will be good) (However, we can decide on this later, so I am putting “?” here</w:t>
      </w:r>
      <w:r w:rsidR="007B2AE7">
        <w:rPr>
          <w:rFonts w:ascii="Times New Roman" w:hAnsi="Times New Roman" w:cs="Times New Roman"/>
          <w:color w:val="ED0000"/>
        </w:rPr>
        <w:t>. We can think about other approach as well.</w:t>
      </w:r>
      <w:r w:rsidRPr="007B2AE7">
        <w:rPr>
          <w:rFonts w:ascii="Times New Roman" w:hAnsi="Times New Roman" w:cs="Times New Roman"/>
          <w:color w:val="ED0000"/>
        </w:rPr>
        <w:t xml:space="preserve">) </w:t>
      </w:r>
    </w:p>
    <w:p w14:paraId="0C4E1567" w14:textId="6E7F62BA" w:rsidR="00870478" w:rsidRPr="00870478" w:rsidRDefault="00870478" w:rsidP="00870478">
      <w:pPr>
        <w:rPr>
          <w:rFonts w:ascii="Times New Roman" w:hAnsi="Times New Roman" w:cs="Times New Roman"/>
          <w:b/>
          <w:bCs/>
        </w:rPr>
      </w:pPr>
      <w:r w:rsidRPr="00870478">
        <w:rPr>
          <w:rFonts w:ascii="Times New Roman" w:hAnsi="Times New Roman" w:cs="Times New Roman"/>
          <w:b/>
          <w:bCs/>
        </w:rPr>
        <w:t xml:space="preserve">Research Question: </w:t>
      </w:r>
    </w:p>
    <w:p w14:paraId="134F1FAE" w14:textId="03E4D7B1" w:rsidR="00870478" w:rsidRPr="00870478" w:rsidRDefault="00870478" w:rsidP="00870478">
      <w:pPr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 xml:space="preserve">Some research questions are as follows: </w:t>
      </w:r>
    </w:p>
    <w:p w14:paraId="20674E76" w14:textId="191770E1" w:rsidR="00870478" w:rsidRPr="00870478" w:rsidRDefault="00870478" w:rsidP="007B2AE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ED0000"/>
        </w:rPr>
      </w:pPr>
      <w:r w:rsidRPr="00870478">
        <w:rPr>
          <w:rFonts w:ascii="Times New Roman" w:hAnsi="Times New Roman" w:cs="Times New Roman"/>
          <w:color w:val="ED0000"/>
        </w:rPr>
        <w:t>What best practices from other countries can be adapted to improve transport and traffic management in Bangladesh?</w:t>
      </w:r>
    </w:p>
    <w:p w14:paraId="3639BFE9" w14:textId="706F18B3" w:rsidR="00870478" w:rsidRPr="00870478" w:rsidRDefault="00870478" w:rsidP="007B2AE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>What are the common themes and concerns expressed by the public regarding transport and traffic issues in Bangladesh, as revealed through open-ended survey responses?</w:t>
      </w:r>
    </w:p>
    <w:p w14:paraId="60842C94" w14:textId="16162514" w:rsidR="00870478" w:rsidRPr="00870478" w:rsidRDefault="00870478" w:rsidP="007B2AE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>How do the current transport policies and plans align with the identified issues and public concerns in Bangladesh?</w:t>
      </w:r>
    </w:p>
    <w:p w14:paraId="49AF08ED" w14:textId="6A993A84" w:rsidR="00870478" w:rsidRPr="00870478" w:rsidRDefault="00870478" w:rsidP="007B2AE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>What insights can be gained from an exploratory analysis of survey data regarding the characteristics of transport and traffic issues in Bangladesh?</w:t>
      </w:r>
    </w:p>
    <w:p w14:paraId="33142ED0" w14:textId="1366DA62" w:rsidR="00870478" w:rsidRPr="00870478" w:rsidRDefault="00870478" w:rsidP="007B2AE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70478">
        <w:rPr>
          <w:rFonts w:ascii="Times New Roman" w:hAnsi="Times New Roman" w:cs="Times New Roman"/>
        </w:rPr>
        <w:t xml:space="preserve">How can Natural Language Processing (NLP) be used to analyze open-ended survey responses to uncover the </w:t>
      </w:r>
      <w:r w:rsidRPr="00870478">
        <w:rPr>
          <w:rFonts w:ascii="Times New Roman" w:hAnsi="Times New Roman" w:cs="Times New Roman"/>
          <w:color w:val="388600"/>
        </w:rPr>
        <w:t xml:space="preserve">primary concerns and suggestions </w:t>
      </w:r>
      <w:r w:rsidRPr="00870478">
        <w:rPr>
          <w:rFonts w:ascii="Times New Roman" w:hAnsi="Times New Roman" w:cs="Times New Roman"/>
        </w:rPr>
        <w:t>related to transport and traffic in Bangladesh?</w:t>
      </w:r>
    </w:p>
    <w:p w14:paraId="1CD77760" w14:textId="7E7E5E78" w:rsidR="00870478" w:rsidRPr="00870478" w:rsidRDefault="00870478" w:rsidP="00870478">
      <w:pPr>
        <w:rPr>
          <w:rFonts w:ascii="Nirmala UI" w:hAnsi="Nirmala UI" w:cs="Nirmala UI"/>
          <w:color w:val="FF0000"/>
        </w:rPr>
      </w:pPr>
      <w:r w:rsidRPr="00870478">
        <w:rPr>
          <w:rFonts w:ascii="Nirmala UI" w:hAnsi="Nirmala UI" w:cs="Nirmala UI"/>
          <w:color w:val="FF0000"/>
        </w:rPr>
        <w:t>(*We can narrow down the research questions</w:t>
      </w:r>
      <w:r w:rsidR="007B2AE7">
        <w:rPr>
          <w:rFonts w:ascii="Nirmala UI" w:hAnsi="Nirmala UI" w:cs="Nirmala UI"/>
          <w:color w:val="FF0000"/>
        </w:rPr>
        <w:t xml:space="preserve"> and objectives</w:t>
      </w:r>
      <w:r>
        <w:rPr>
          <w:rFonts w:ascii="Nirmala UI" w:hAnsi="Nirmala UI" w:cs="Nirmala UI"/>
          <w:color w:val="FF0000"/>
        </w:rPr>
        <w:t>.</w:t>
      </w:r>
      <w:r w:rsidRPr="00870478">
        <w:rPr>
          <w:rFonts w:ascii="Nirmala UI" w:hAnsi="Nirmala UI" w:cs="Nirmala UI"/>
          <w:color w:val="FF0000"/>
        </w:rPr>
        <w:t xml:space="preserve">) </w:t>
      </w:r>
    </w:p>
    <w:p w14:paraId="723138A4" w14:textId="77777777" w:rsidR="00870478" w:rsidRPr="00870478" w:rsidRDefault="00870478" w:rsidP="00870478">
      <w:pPr>
        <w:rPr>
          <w:rFonts w:ascii="Nirmala UI" w:hAnsi="Nirmala UI" w:cs="Nirmala UI"/>
        </w:rPr>
      </w:pPr>
    </w:p>
    <w:sectPr w:rsidR="00870478" w:rsidRPr="008704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D5B1E"/>
    <w:multiLevelType w:val="hybridMultilevel"/>
    <w:tmpl w:val="73C25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E3C6F"/>
    <w:multiLevelType w:val="hybridMultilevel"/>
    <w:tmpl w:val="32820D32"/>
    <w:lvl w:ilvl="0" w:tplc="F3AEFB0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C652F"/>
    <w:multiLevelType w:val="multilevel"/>
    <w:tmpl w:val="AF04C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B448CB"/>
    <w:multiLevelType w:val="hybridMultilevel"/>
    <w:tmpl w:val="D2688D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90CA3"/>
    <w:multiLevelType w:val="multilevel"/>
    <w:tmpl w:val="DDF47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B046ED"/>
    <w:multiLevelType w:val="hybridMultilevel"/>
    <w:tmpl w:val="165406B6"/>
    <w:lvl w:ilvl="0" w:tplc="82100228">
      <w:start w:val="1"/>
      <w:numFmt w:val="bullet"/>
      <w:lvlText w:val="-"/>
      <w:lvlJc w:val="left"/>
      <w:pPr>
        <w:ind w:left="1080" w:hanging="360"/>
      </w:pPr>
      <w:rPr>
        <w:rFonts w:ascii="Nirmala UI" w:eastAsiaTheme="minorHAnsi" w:hAnsi="Nirmala UI" w:cs="Nirmala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53263044">
    <w:abstractNumId w:val="0"/>
  </w:num>
  <w:num w:numId="2" w16cid:durableId="1172648308">
    <w:abstractNumId w:val="3"/>
  </w:num>
  <w:num w:numId="3" w16cid:durableId="1259558535">
    <w:abstractNumId w:val="5"/>
  </w:num>
  <w:num w:numId="4" w16cid:durableId="447090627">
    <w:abstractNumId w:val="2"/>
  </w:num>
  <w:num w:numId="5" w16cid:durableId="1131944883">
    <w:abstractNumId w:val="4"/>
  </w:num>
  <w:num w:numId="6" w16cid:durableId="5615967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SwNDU3NjIyNzU0NTJQ0lEKTi0uzszPAykwrAUA4aWU2iwAAAA="/>
  </w:docVars>
  <w:rsids>
    <w:rsidRoot w:val="00870478"/>
    <w:rsid w:val="001F1EAC"/>
    <w:rsid w:val="00347388"/>
    <w:rsid w:val="007B2AE7"/>
    <w:rsid w:val="00870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61BB1"/>
  <w15:chartTrackingRefBased/>
  <w15:docId w15:val="{84409477-2423-49BC-89D0-DDD3FA7DE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047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704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bn-BD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69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in nasrin</dc:creator>
  <cp:keywords/>
  <dc:description/>
  <cp:lastModifiedBy>sharmin nasrin</cp:lastModifiedBy>
  <cp:revision>2</cp:revision>
  <dcterms:created xsi:type="dcterms:W3CDTF">2024-09-04T03:55:00Z</dcterms:created>
  <dcterms:modified xsi:type="dcterms:W3CDTF">2024-09-04T04:47:00Z</dcterms:modified>
</cp:coreProperties>
</file>